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3718" w:rsidRPr="006B5023" w:rsidRDefault="006B5023" w:rsidP="006B5023">
      <w:pPr>
        <w:jc w:val="center"/>
        <w:rPr>
          <w:b/>
          <w:bCs/>
          <w:sz w:val="32"/>
          <w:szCs w:val="32"/>
        </w:rPr>
      </w:pPr>
      <w:r w:rsidRPr="006B5023">
        <w:rPr>
          <w:b/>
          <w:bCs/>
          <w:sz w:val="32"/>
          <w:szCs w:val="32"/>
        </w:rPr>
        <w:t>.Net Core Reverse Proxy Setup with IIS</w:t>
      </w:r>
    </w:p>
    <w:p w:rsidR="006B5023" w:rsidRDefault="006B5023">
      <w:pPr>
        <w:rPr>
          <w:sz w:val="32"/>
          <w:szCs w:val="32"/>
        </w:rPr>
      </w:pPr>
    </w:p>
    <w:p w:rsidR="006B5023" w:rsidRPr="006B5023" w:rsidRDefault="006B5023">
      <w:pPr>
        <w:rPr>
          <w:sz w:val="28"/>
          <w:szCs w:val="28"/>
        </w:rPr>
      </w:pPr>
      <w:r w:rsidRPr="006B5023">
        <w:rPr>
          <w:sz w:val="28"/>
          <w:szCs w:val="28"/>
        </w:rPr>
        <w:t>Steps:</w:t>
      </w:r>
    </w:p>
    <w:p w:rsidR="006B5023" w:rsidRPr="006B5023" w:rsidRDefault="006B5023" w:rsidP="006B5023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6B5023">
        <w:rPr>
          <w:sz w:val="28"/>
          <w:szCs w:val="28"/>
        </w:rPr>
        <w:t>Publish .Net core application in folder</w:t>
      </w:r>
    </w:p>
    <w:p w:rsidR="006B5023" w:rsidRPr="006B5023" w:rsidRDefault="006B5023" w:rsidP="006B5023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6B5023">
        <w:rPr>
          <w:sz w:val="28"/>
          <w:szCs w:val="28"/>
        </w:rPr>
        <w:t>Open IIS Manager</w:t>
      </w:r>
    </w:p>
    <w:p w:rsidR="006B5023" w:rsidRPr="006B5023" w:rsidRDefault="006B5023" w:rsidP="006B5023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6B5023">
        <w:rPr>
          <w:sz w:val="28"/>
          <w:szCs w:val="28"/>
        </w:rPr>
        <w:t>Add Website with any name, provide physical path to publish folder (Ex. - F:\study_matrial\Gateway Projects\Assignments\.NetCoreI2E\TODOList\TODOList\bin\Release\net5.0\publish)</w:t>
      </w:r>
    </w:p>
    <w:p w:rsidR="006B5023" w:rsidRPr="006B5023" w:rsidRDefault="006B5023" w:rsidP="006B5023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6B5023">
        <w:rPr>
          <w:sz w:val="28"/>
          <w:szCs w:val="28"/>
        </w:rPr>
        <w:t>Give unique port number</w:t>
      </w:r>
    </w:p>
    <w:p w:rsidR="006B5023" w:rsidRDefault="006B5023" w:rsidP="006B5023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6B5023">
        <w:rPr>
          <w:sz w:val="28"/>
          <w:szCs w:val="28"/>
        </w:rPr>
        <w:t>Done.</w:t>
      </w:r>
    </w:p>
    <w:p w:rsidR="006B5023" w:rsidRDefault="006B5023" w:rsidP="006B5023">
      <w:pPr>
        <w:jc w:val="both"/>
        <w:rPr>
          <w:sz w:val="28"/>
          <w:szCs w:val="28"/>
        </w:rPr>
      </w:pPr>
    </w:p>
    <w:p w:rsidR="006B5023" w:rsidRPr="006B5023" w:rsidRDefault="006B5023" w:rsidP="006B5023">
      <w:pPr>
        <w:jc w:val="both"/>
        <w:rPr>
          <w:sz w:val="28"/>
          <w:szCs w:val="28"/>
        </w:rPr>
      </w:pPr>
      <w:r>
        <w:rPr>
          <w:sz w:val="28"/>
          <w:szCs w:val="28"/>
        </w:rPr>
        <w:t>(Here as .net core built-in use kestrel, your requests will be given from IIS to internal kestrel and it will forward you request to application. This makes reverse proxy arrangement.</w:t>
      </w:r>
      <w:bookmarkStart w:id="0" w:name="_GoBack"/>
      <w:bookmarkEnd w:id="0"/>
      <w:r>
        <w:rPr>
          <w:sz w:val="28"/>
          <w:szCs w:val="28"/>
        </w:rPr>
        <w:t>)</w:t>
      </w:r>
    </w:p>
    <w:sectPr w:rsidR="006B5023" w:rsidRPr="006B50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0FB2C6F"/>
    <w:multiLevelType w:val="hybridMultilevel"/>
    <w:tmpl w:val="E62E32B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MrQwt7AwMjWwNDNQ0lEKTi0uzszPAykwrAUAX3k+OywAAAA="/>
  </w:docVars>
  <w:rsids>
    <w:rsidRoot w:val="006B5023"/>
    <w:rsid w:val="006B5023"/>
    <w:rsid w:val="00B93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715FB"/>
  <w15:chartTrackingRefBased/>
  <w15:docId w15:val="{67D3B568-6303-40EB-9C43-5615EB612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50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4</Words>
  <Characters>424</Characters>
  <Application>Microsoft Office Word</Application>
  <DocSecurity>0</DocSecurity>
  <Lines>3</Lines>
  <Paragraphs>1</Paragraphs>
  <ScaleCrop>false</ScaleCrop>
  <Company/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70470107050 DarshitRawal</dc:creator>
  <cp:keywords/>
  <dc:description/>
  <cp:lastModifiedBy>170470107050 DarshitRawal</cp:lastModifiedBy>
  <cp:revision>1</cp:revision>
  <dcterms:created xsi:type="dcterms:W3CDTF">2021-06-07T06:44:00Z</dcterms:created>
  <dcterms:modified xsi:type="dcterms:W3CDTF">2021-06-07T06:53:00Z</dcterms:modified>
</cp:coreProperties>
</file>